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5F9AD" w14:textId="0A8C5B3A" w:rsidR="000B6B9A" w:rsidRDefault="00833534" w:rsidP="004B0AD4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Borsa di ricerca</w:t>
      </w:r>
      <w:r w:rsidR="00D33C83">
        <w:rPr>
          <w:rFonts w:ascii="Times New Roman" w:hAnsi="Times New Roman" w:cs="Times New Roman"/>
          <w:b/>
          <w:bCs/>
          <w:sz w:val="22"/>
          <w:szCs w:val="22"/>
        </w:rPr>
        <w:t xml:space="preserve"> “</w:t>
      </w:r>
      <w:r w:rsidR="00C11FBB" w:rsidRPr="00C11FBB">
        <w:rPr>
          <w:rFonts w:ascii="Times New Roman" w:hAnsi="Times New Roman" w:cs="Times New Roman"/>
          <w:b/>
          <w:bCs/>
          <w:sz w:val="22"/>
          <w:szCs w:val="22"/>
        </w:rPr>
        <w:t>Sviluppo di modelli e metodi per la virtualizzazione e simulazione dei processi produttivi e logistici</w:t>
      </w:r>
      <w:r w:rsidR="00D33C83">
        <w:rPr>
          <w:rFonts w:ascii="Times New Roman" w:hAnsi="Times New Roman" w:cs="Times New Roman"/>
          <w:b/>
          <w:bCs/>
          <w:sz w:val="22"/>
          <w:szCs w:val="22"/>
        </w:rPr>
        <w:t>”</w:t>
      </w:r>
    </w:p>
    <w:p w14:paraId="4AE43866" w14:textId="77777777" w:rsidR="00B44ED6" w:rsidRPr="00F36161" w:rsidRDefault="00B44ED6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6ED3F01" w14:textId="56C844FC" w:rsidR="005127B5" w:rsidRDefault="006B6C43" w:rsidP="005127B5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l</w:t>
      </w:r>
      <w:r w:rsidR="00F36161">
        <w:rPr>
          <w:rFonts w:ascii="Times New Roman" w:hAnsi="Times New Roman" w:cs="Times New Roman"/>
          <w:sz w:val="22"/>
          <w:szCs w:val="22"/>
        </w:rPr>
        <w:t xml:space="preserve"> progetto di ricerca si inserisce all’interno del</w:t>
      </w:r>
      <w:r w:rsidR="00B368EB">
        <w:rPr>
          <w:rFonts w:ascii="Times New Roman" w:hAnsi="Times New Roman" w:cs="Times New Roman"/>
          <w:sz w:val="22"/>
          <w:szCs w:val="22"/>
        </w:rPr>
        <w:t>le tematiche</w:t>
      </w:r>
      <w:r w:rsidR="00F36161">
        <w:rPr>
          <w:rFonts w:ascii="Times New Roman" w:hAnsi="Times New Roman" w:cs="Times New Roman"/>
          <w:sz w:val="22"/>
          <w:szCs w:val="22"/>
        </w:rPr>
        <w:t xml:space="preserve"> </w:t>
      </w:r>
      <w:r w:rsidR="005127B5">
        <w:rPr>
          <w:rFonts w:ascii="Times New Roman" w:hAnsi="Times New Roman" w:cs="Times New Roman"/>
          <w:sz w:val="22"/>
          <w:szCs w:val="22"/>
        </w:rPr>
        <w:t xml:space="preserve">riconducibili al </w:t>
      </w:r>
      <w:r w:rsidR="00C11FBB">
        <w:rPr>
          <w:rFonts w:ascii="Times New Roman" w:hAnsi="Times New Roman" w:cs="Times New Roman"/>
          <w:sz w:val="22"/>
          <w:szCs w:val="22"/>
        </w:rPr>
        <w:t xml:space="preserve">Food Supply Chain Center referente </w:t>
      </w:r>
      <w:proofErr w:type="spellStart"/>
      <w:proofErr w:type="gramStart"/>
      <w:r w:rsidR="00C11FBB">
        <w:rPr>
          <w:rFonts w:ascii="Times New Roman" w:hAnsi="Times New Roman" w:cs="Times New Roman"/>
          <w:sz w:val="22"/>
          <w:szCs w:val="22"/>
        </w:rPr>
        <w:t>prof.Riccardo</w:t>
      </w:r>
      <w:proofErr w:type="spellEnd"/>
      <w:proofErr w:type="gramEnd"/>
      <w:r w:rsidR="00C11FBB">
        <w:rPr>
          <w:rFonts w:ascii="Times New Roman" w:hAnsi="Times New Roman" w:cs="Times New Roman"/>
          <w:sz w:val="22"/>
          <w:szCs w:val="22"/>
        </w:rPr>
        <w:t xml:space="preserve"> Manzini. </w:t>
      </w:r>
    </w:p>
    <w:p w14:paraId="6B67CD15" w14:textId="17B788F9" w:rsidR="00CD73B5" w:rsidRPr="00F36161" w:rsidRDefault="004E5B38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Le finalità </w:t>
      </w:r>
      <w:r w:rsidR="00833534">
        <w:rPr>
          <w:rFonts w:ascii="Times New Roman" w:hAnsi="Times New Roman" w:cs="Times New Roman"/>
          <w:sz w:val="22"/>
          <w:szCs w:val="22"/>
        </w:rPr>
        <w:t>della borsa</w:t>
      </w:r>
      <w:r>
        <w:rPr>
          <w:rFonts w:ascii="Times New Roman" w:hAnsi="Times New Roman" w:cs="Times New Roman"/>
          <w:sz w:val="22"/>
          <w:szCs w:val="22"/>
        </w:rPr>
        <w:t xml:space="preserve"> sono </w:t>
      </w:r>
      <w:r w:rsidR="001701EB">
        <w:rPr>
          <w:rFonts w:ascii="Times New Roman" w:hAnsi="Times New Roman" w:cs="Times New Roman"/>
          <w:sz w:val="22"/>
          <w:szCs w:val="22"/>
        </w:rPr>
        <w:t>quelle di sviluppare 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CD73B5" w:rsidRPr="00F36161">
        <w:rPr>
          <w:rFonts w:ascii="Times New Roman" w:hAnsi="Times New Roman" w:cs="Times New Roman"/>
          <w:sz w:val="22"/>
          <w:szCs w:val="22"/>
        </w:rPr>
        <w:t>valida</w:t>
      </w:r>
      <w:r w:rsidR="00C714B8">
        <w:rPr>
          <w:rFonts w:ascii="Times New Roman" w:hAnsi="Times New Roman" w:cs="Times New Roman"/>
          <w:sz w:val="22"/>
          <w:szCs w:val="22"/>
        </w:rPr>
        <w:t xml:space="preserve">re </w:t>
      </w:r>
      <w:r w:rsidR="001701EB">
        <w:rPr>
          <w:rFonts w:ascii="Times New Roman" w:hAnsi="Times New Roman" w:cs="Times New Roman"/>
          <w:sz w:val="22"/>
          <w:szCs w:val="22"/>
        </w:rPr>
        <w:t xml:space="preserve">modelli e metodi </w:t>
      </w:r>
      <w:r w:rsidR="004B0AD4">
        <w:rPr>
          <w:rFonts w:ascii="Times New Roman" w:hAnsi="Times New Roman" w:cs="Times New Roman"/>
          <w:sz w:val="22"/>
          <w:szCs w:val="22"/>
        </w:rPr>
        <w:t>l</w:t>
      </w:r>
      <w:r w:rsidR="00715E8E">
        <w:rPr>
          <w:rFonts w:ascii="Times New Roman" w:hAnsi="Times New Roman" w:cs="Times New Roman"/>
          <w:sz w:val="22"/>
          <w:szCs w:val="22"/>
        </w:rPr>
        <w:t xml:space="preserve">a virtualizzazione, </w:t>
      </w:r>
      <w:r w:rsidR="004B0AD4">
        <w:rPr>
          <w:rFonts w:ascii="Times New Roman" w:hAnsi="Times New Roman" w:cs="Times New Roman"/>
          <w:sz w:val="22"/>
          <w:szCs w:val="22"/>
        </w:rPr>
        <w:t xml:space="preserve">analisi </w:t>
      </w:r>
      <w:proofErr w:type="gramStart"/>
      <w:r w:rsidR="004B0AD4">
        <w:rPr>
          <w:rFonts w:ascii="Times New Roman" w:hAnsi="Times New Roman" w:cs="Times New Roman"/>
          <w:sz w:val="22"/>
          <w:szCs w:val="22"/>
        </w:rPr>
        <w:t>e</w:t>
      </w:r>
      <w:r w:rsidR="00715E8E">
        <w:rPr>
          <w:rFonts w:ascii="Times New Roman" w:hAnsi="Times New Roman" w:cs="Times New Roman"/>
          <w:sz w:val="22"/>
          <w:szCs w:val="22"/>
        </w:rPr>
        <w:t>d</w:t>
      </w:r>
      <w:proofErr w:type="gramEnd"/>
      <w:r w:rsidR="004B0AD4">
        <w:rPr>
          <w:rFonts w:ascii="Times New Roman" w:hAnsi="Times New Roman" w:cs="Times New Roman"/>
          <w:sz w:val="22"/>
          <w:szCs w:val="22"/>
        </w:rPr>
        <w:t xml:space="preserve"> simulazione </w:t>
      </w:r>
      <w:r w:rsidR="00715E8E">
        <w:rPr>
          <w:rFonts w:ascii="Times New Roman" w:hAnsi="Times New Roman" w:cs="Times New Roman"/>
          <w:sz w:val="22"/>
          <w:szCs w:val="22"/>
        </w:rPr>
        <w:t>dei processi di logistica</w:t>
      </w:r>
      <w:r w:rsidR="00C11FBB">
        <w:rPr>
          <w:rFonts w:ascii="Times New Roman" w:hAnsi="Times New Roman" w:cs="Times New Roman"/>
          <w:sz w:val="22"/>
          <w:szCs w:val="22"/>
        </w:rPr>
        <w:t>, produzione e packaging</w:t>
      </w:r>
      <w:r w:rsidR="00715E8E">
        <w:rPr>
          <w:rFonts w:ascii="Times New Roman" w:hAnsi="Times New Roman" w:cs="Times New Roman"/>
          <w:sz w:val="22"/>
          <w:szCs w:val="22"/>
        </w:rPr>
        <w:t xml:space="preserve"> del sistema prodotto-imballo.</w:t>
      </w:r>
      <w:r w:rsidR="004B0AD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8338F06" w14:textId="77777777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3D029E57" w14:textId="77777777" w:rsidR="00CD73B5" w:rsidRPr="00F36161" w:rsidRDefault="00CD73B5" w:rsidP="00F36161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F36161">
        <w:rPr>
          <w:rFonts w:ascii="Times New Roman" w:hAnsi="Times New Roman" w:cs="Times New Roman"/>
          <w:b/>
          <w:bCs/>
          <w:sz w:val="22"/>
          <w:szCs w:val="22"/>
        </w:rPr>
        <w:t>Piano attività</w:t>
      </w:r>
    </w:p>
    <w:p w14:paraId="28813C2F" w14:textId="41EDA96C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 w:rsidRPr="00F36161">
        <w:rPr>
          <w:rFonts w:ascii="Times New Roman" w:hAnsi="Times New Roman" w:cs="Times New Roman"/>
          <w:sz w:val="22"/>
          <w:szCs w:val="22"/>
        </w:rPr>
        <w:t xml:space="preserve">Le principali attività </w:t>
      </w:r>
      <w:r w:rsidR="00BD00BB">
        <w:rPr>
          <w:rFonts w:ascii="Times New Roman" w:hAnsi="Times New Roman" w:cs="Times New Roman"/>
          <w:sz w:val="22"/>
          <w:szCs w:val="22"/>
        </w:rPr>
        <w:t>dell</w:t>
      </w:r>
      <w:r w:rsidR="00C11FBB">
        <w:rPr>
          <w:rFonts w:ascii="Times New Roman" w:hAnsi="Times New Roman" w:cs="Times New Roman"/>
          <w:sz w:val="22"/>
          <w:szCs w:val="22"/>
        </w:rPr>
        <w:t>a borsa</w:t>
      </w:r>
      <w:r w:rsidR="00BD00BB">
        <w:rPr>
          <w:rFonts w:ascii="Times New Roman" w:hAnsi="Times New Roman" w:cs="Times New Roman"/>
          <w:sz w:val="22"/>
          <w:szCs w:val="22"/>
        </w:rPr>
        <w:t xml:space="preserve"> di ricerca possono essere così riassunte</w:t>
      </w:r>
      <w:r w:rsidRPr="00F36161">
        <w:rPr>
          <w:rFonts w:ascii="Times New Roman" w:hAnsi="Times New Roman" w:cs="Times New Roman"/>
          <w:sz w:val="22"/>
          <w:szCs w:val="22"/>
        </w:rPr>
        <w:t>:</w:t>
      </w:r>
    </w:p>
    <w:p w14:paraId="00EEA2FB" w14:textId="7057F1BC" w:rsidR="00CD73B5" w:rsidRDefault="00304977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nalisi della letteratura e di casi di studio significativi</w:t>
      </w:r>
    </w:p>
    <w:p w14:paraId="78E19EAC" w14:textId="2C3EE3E5" w:rsidR="00304977" w:rsidRDefault="00304977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zione di data base strutturati per </w:t>
      </w:r>
      <w:r w:rsidR="00715E8E">
        <w:rPr>
          <w:rFonts w:ascii="Times New Roman" w:hAnsi="Times New Roman"/>
        </w:rPr>
        <w:t>la virtualizzazione e digitalizzazione dei processi</w:t>
      </w:r>
    </w:p>
    <w:p w14:paraId="3B4746F0" w14:textId="733FD19D" w:rsidR="00CD73B5" w:rsidRDefault="00CD73B5" w:rsidP="005B144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Svilupp</w:t>
      </w:r>
      <w:r w:rsidR="00825BB1">
        <w:rPr>
          <w:rFonts w:ascii="Times New Roman" w:hAnsi="Times New Roman"/>
        </w:rPr>
        <w:t>o ed implementazione di metodi e modelli per la virtualizzazione</w:t>
      </w:r>
      <w:r w:rsidR="006D3B52">
        <w:rPr>
          <w:rFonts w:ascii="Times New Roman" w:hAnsi="Times New Roman"/>
        </w:rPr>
        <w:t>/simulazione</w:t>
      </w:r>
      <w:r w:rsidR="00825BB1">
        <w:rPr>
          <w:rFonts w:ascii="Times New Roman" w:hAnsi="Times New Roman"/>
        </w:rPr>
        <w:t xml:space="preserve"> </w:t>
      </w:r>
      <w:r w:rsidR="00371AD9">
        <w:rPr>
          <w:rFonts w:ascii="Times New Roman" w:hAnsi="Times New Roman"/>
        </w:rPr>
        <w:t xml:space="preserve">dei </w:t>
      </w:r>
      <w:proofErr w:type="gramStart"/>
      <w:r w:rsidR="00371AD9">
        <w:rPr>
          <w:rFonts w:ascii="Times New Roman" w:hAnsi="Times New Roman"/>
        </w:rPr>
        <w:t>processi</w:t>
      </w:r>
      <w:r w:rsidR="00304977">
        <w:rPr>
          <w:rFonts w:ascii="Times New Roman" w:hAnsi="Times New Roman"/>
        </w:rPr>
        <w:t xml:space="preserve">, </w:t>
      </w:r>
      <w:r w:rsidR="00371AD9">
        <w:rPr>
          <w:rFonts w:ascii="Times New Roman" w:hAnsi="Times New Roman"/>
        </w:rPr>
        <w:t xml:space="preserve"> delle</w:t>
      </w:r>
      <w:proofErr w:type="gramEnd"/>
      <w:r w:rsidR="00371AD9">
        <w:rPr>
          <w:rFonts w:ascii="Times New Roman" w:hAnsi="Times New Roman"/>
        </w:rPr>
        <w:t xml:space="preserve"> </w:t>
      </w:r>
      <w:proofErr w:type="spellStart"/>
      <w:r w:rsidR="00371AD9">
        <w:rPr>
          <w:rFonts w:ascii="Times New Roman" w:hAnsi="Times New Roman"/>
        </w:rPr>
        <w:t>operations</w:t>
      </w:r>
      <w:proofErr w:type="spellEnd"/>
      <w:r w:rsidR="00304977">
        <w:rPr>
          <w:rFonts w:ascii="Times New Roman" w:hAnsi="Times New Roman"/>
        </w:rPr>
        <w:t xml:space="preserve"> e della logistica</w:t>
      </w:r>
      <w:r w:rsidR="00833534">
        <w:rPr>
          <w:rFonts w:ascii="Times New Roman" w:hAnsi="Times New Roman"/>
        </w:rPr>
        <w:t xml:space="preserve"> con particolare attenzione</w:t>
      </w:r>
      <w:r w:rsidR="004B0AD4">
        <w:rPr>
          <w:rFonts w:ascii="Times New Roman" w:hAnsi="Times New Roman"/>
        </w:rPr>
        <w:t xml:space="preserve"> </w:t>
      </w:r>
      <w:proofErr w:type="spellStart"/>
      <w:r w:rsidR="004B0AD4">
        <w:rPr>
          <w:rFonts w:ascii="Times New Roman" w:hAnsi="Times New Roman"/>
        </w:rPr>
        <w:t>al</w:t>
      </w:r>
      <w:r w:rsidR="00C11FBB">
        <w:rPr>
          <w:rFonts w:ascii="Times New Roman" w:hAnsi="Times New Roman"/>
        </w:rPr>
        <w:t>l’handling</w:t>
      </w:r>
      <w:proofErr w:type="spellEnd"/>
      <w:r w:rsidR="00C11FBB">
        <w:rPr>
          <w:rFonts w:ascii="Times New Roman" w:hAnsi="Times New Roman"/>
        </w:rPr>
        <w:t xml:space="preserve">, al </w:t>
      </w:r>
      <w:proofErr w:type="spellStart"/>
      <w:r w:rsidR="00C11FBB">
        <w:rPr>
          <w:rFonts w:ascii="Times New Roman" w:hAnsi="Times New Roman"/>
        </w:rPr>
        <w:t xml:space="preserve">picking, al </w:t>
      </w:r>
      <w:r w:rsidR="004B0AD4">
        <w:rPr>
          <w:rFonts w:ascii="Times New Roman" w:hAnsi="Times New Roman"/>
        </w:rPr>
        <w:t>confeziona</w:t>
      </w:r>
      <w:proofErr w:type="spellEnd"/>
      <w:r w:rsidR="004B0AD4">
        <w:rPr>
          <w:rFonts w:ascii="Times New Roman" w:hAnsi="Times New Roman"/>
        </w:rPr>
        <w:t>mento e allo studio del ciclo di vita del prodotto/imballo</w:t>
      </w:r>
      <w:r w:rsidR="006D3B52">
        <w:rPr>
          <w:rFonts w:ascii="Times New Roman" w:hAnsi="Times New Roman"/>
        </w:rPr>
        <w:t>;</w:t>
      </w:r>
    </w:p>
    <w:p w14:paraId="33289424" w14:textId="20D2CC69" w:rsidR="00304977" w:rsidRPr="005B1441" w:rsidRDefault="00304977" w:rsidP="005B144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viluppo prototipale di </w:t>
      </w:r>
      <w:r w:rsidR="00715E8E">
        <w:rPr>
          <w:rFonts w:ascii="Times New Roman" w:hAnsi="Times New Roman"/>
        </w:rPr>
        <w:t xml:space="preserve">dashboard e </w:t>
      </w:r>
      <w:proofErr w:type="spellStart"/>
      <w:r w:rsidR="00715E8E">
        <w:rPr>
          <w:rFonts w:ascii="Times New Roman" w:hAnsi="Times New Roman"/>
        </w:rPr>
        <w:t>decision</w:t>
      </w:r>
      <w:proofErr w:type="spellEnd"/>
      <w:r w:rsidR="00715E8E">
        <w:rPr>
          <w:rFonts w:ascii="Times New Roman" w:hAnsi="Times New Roman"/>
        </w:rPr>
        <w:t xml:space="preserve"> support systems (DSS)</w:t>
      </w:r>
      <w:r>
        <w:rPr>
          <w:rFonts w:ascii="Times New Roman" w:hAnsi="Times New Roman"/>
        </w:rPr>
        <w:t>;</w:t>
      </w:r>
    </w:p>
    <w:p w14:paraId="1F7C3552" w14:textId="145B83F4" w:rsidR="00CD73B5" w:rsidRPr="00F36161" w:rsidRDefault="00CD73B5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Validazione ed applicazione a casi di studio</w:t>
      </w:r>
      <w:r w:rsidR="002A2EC9" w:rsidRPr="00F36161">
        <w:rPr>
          <w:rFonts w:ascii="Times New Roman" w:hAnsi="Times New Roman"/>
        </w:rPr>
        <w:t xml:space="preserve"> </w:t>
      </w:r>
      <w:r w:rsidR="006D3B52">
        <w:rPr>
          <w:rFonts w:ascii="Times New Roman" w:hAnsi="Times New Roman"/>
        </w:rPr>
        <w:t>in ambito industriale</w:t>
      </w:r>
    </w:p>
    <w:p w14:paraId="1FFAC165" w14:textId="41A03833" w:rsidR="00CD73B5" w:rsidRDefault="00CD73B5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Divulgazione</w:t>
      </w:r>
      <w:r w:rsidR="002A2EC9" w:rsidRPr="00F36161">
        <w:rPr>
          <w:rFonts w:ascii="Times New Roman" w:hAnsi="Times New Roman"/>
        </w:rPr>
        <w:t xml:space="preserve"> dei</w:t>
      </w:r>
      <w:r w:rsidRPr="00F36161">
        <w:rPr>
          <w:rFonts w:ascii="Times New Roman" w:hAnsi="Times New Roman"/>
        </w:rPr>
        <w:t xml:space="preserve"> risultati mediante la stesura di pubblicazioni </w:t>
      </w:r>
      <w:r w:rsidR="002A2EC9" w:rsidRPr="00F36161">
        <w:rPr>
          <w:rFonts w:ascii="Times New Roman" w:hAnsi="Times New Roman"/>
        </w:rPr>
        <w:t xml:space="preserve">divulgative e </w:t>
      </w:r>
      <w:r w:rsidRPr="00F36161">
        <w:rPr>
          <w:rFonts w:ascii="Times New Roman" w:hAnsi="Times New Roman"/>
        </w:rPr>
        <w:t>scientifiche.</w:t>
      </w:r>
    </w:p>
    <w:p w14:paraId="1EF35B11" w14:textId="77777777" w:rsidR="00A54EA0" w:rsidRDefault="00A54EA0" w:rsidP="00A54EA0">
      <w:pPr>
        <w:rPr>
          <w:rFonts w:ascii="Times New Roman" w:hAnsi="Times New Roman"/>
        </w:rPr>
      </w:pPr>
    </w:p>
    <w:p w14:paraId="04050E1B" w14:textId="72597AE7" w:rsidR="00CD73B5" w:rsidRPr="00C11FBB" w:rsidRDefault="00CD73B5" w:rsidP="00C11FBB">
      <w:pPr>
        <w:rPr>
          <w:rFonts w:ascii="Times New Roman" w:hAnsi="Times New Roman"/>
          <w:lang w:val="en-GB"/>
        </w:rPr>
      </w:pPr>
    </w:p>
    <w:sectPr w:rsidR="00CD73B5" w:rsidRPr="00C11FBB" w:rsidSect="00354CE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413E3"/>
    <w:multiLevelType w:val="hybridMultilevel"/>
    <w:tmpl w:val="3FB2FB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6FD3"/>
    <w:multiLevelType w:val="hybridMultilevel"/>
    <w:tmpl w:val="872E78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E6A29"/>
    <w:multiLevelType w:val="hybridMultilevel"/>
    <w:tmpl w:val="A2566E6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A930AA"/>
    <w:multiLevelType w:val="hybridMultilevel"/>
    <w:tmpl w:val="411AEB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D2A09"/>
    <w:multiLevelType w:val="hybridMultilevel"/>
    <w:tmpl w:val="B7E0A10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4547012">
    <w:abstractNumId w:val="2"/>
  </w:num>
  <w:num w:numId="2" w16cid:durableId="210968509">
    <w:abstractNumId w:val="4"/>
  </w:num>
  <w:num w:numId="3" w16cid:durableId="218129752">
    <w:abstractNumId w:val="0"/>
  </w:num>
  <w:num w:numId="4" w16cid:durableId="945313802">
    <w:abstractNumId w:val="1"/>
  </w:num>
  <w:num w:numId="5" w16cid:durableId="10669517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IyMzOwMDM0NTRR0lEKTi0uzszPAykwrgUAlwP9eiwAAAA="/>
  </w:docVars>
  <w:rsids>
    <w:rsidRoot w:val="000B6B9A"/>
    <w:rsid w:val="0002763C"/>
    <w:rsid w:val="00055DE2"/>
    <w:rsid w:val="000612BB"/>
    <w:rsid w:val="000778F6"/>
    <w:rsid w:val="000B6B9A"/>
    <w:rsid w:val="000F77F1"/>
    <w:rsid w:val="001101F5"/>
    <w:rsid w:val="00121116"/>
    <w:rsid w:val="001254B4"/>
    <w:rsid w:val="00132F22"/>
    <w:rsid w:val="00161B64"/>
    <w:rsid w:val="001701EB"/>
    <w:rsid w:val="001F2399"/>
    <w:rsid w:val="00247106"/>
    <w:rsid w:val="00247143"/>
    <w:rsid w:val="00253FCE"/>
    <w:rsid w:val="002A2EC9"/>
    <w:rsid w:val="002B2BC0"/>
    <w:rsid w:val="003015DE"/>
    <w:rsid w:val="003028E4"/>
    <w:rsid w:val="00304977"/>
    <w:rsid w:val="00316774"/>
    <w:rsid w:val="00317584"/>
    <w:rsid w:val="00326BBC"/>
    <w:rsid w:val="00354CE3"/>
    <w:rsid w:val="00363B23"/>
    <w:rsid w:val="00371AD9"/>
    <w:rsid w:val="003720E7"/>
    <w:rsid w:val="00415E36"/>
    <w:rsid w:val="00437B6F"/>
    <w:rsid w:val="00494021"/>
    <w:rsid w:val="004B0AD4"/>
    <w:rsid w:val="004B6931"/>
    <w:rsid w:val="004E5B38"/>
    <w:rsid w:val="005127B5"/>
    <w:rsid w:val="00517A3F"/>
    <w:rsid w:val="00527EC3"/>
    <w:rsid w:val="00552B1A"/>
    <w:rsid w:val="005B1441"/>
    <w:rsid w:val="005B64F1"/>
    <w:rsid w:val="006313E4"/>
    <w:rsid w:val="006313EC"/>
    <w:rsid w:val="00676754"/>
    <w:rsid w:val="006B6C43"/>
    <w:rsid w:val="006D3B52"/>
    <w:rsid w:val="006F12B7"/>
    <w:rsid w:val="00715E8E"/>
    <w:rsid w:val="0072208B"/>
    <w:rsid w:val="007303AB"/>
    <w:rsid w:val="00825BB1"/>
    <w:rsid w:val="00833534"/>
    <w:rsid w:val="00885FC3"/>
    <w:rsid w:val="008A54CA"/>
    <w:rsid w:val="00910EEE"/>
    <w:rsid w:val="009504C2"/>
    <w:rsid w:val="00952D6D"/>
    <w:rsid w:val="009659B1"/>
    <w:rsid w:val="009D4AB3"/>
    <w:rsid w:val="00A070E9"/>
    <w:rsid w:val="00A37D18"/>
    <w:rsid w:val="00A54EA0"/>
    <w:rsid w:val="00A849D0"/>
    <w:rsid w:val="00AF5F19"/>
    <w:rsid w:val="00B21E0F"/>
    <w:rsid w:val="00B3617E"/>
    <w:rsid w:val="00B368BA"/>
    <w:rsid w:val="00B368EB"/>
    <w:rsid w:val="00B44ED6"/>
    <w:rsid w:val="00B64BF5"/>
    <w:rsid w:val="00B952C5"/>
    <w:rsid w:val="00BD00BB"/>
    <w:rsid w:val="00BD3F35"/>
    <w:rsid w:val="00C11FBB"/>
    <w:rsid w:val="00C714B8"/>
    <w:rsid w:val="00C75F9C"/>
    <w:rsid w:val="00CB2DE8"/>
    <w:rsid w:val="00CB5582"/>
    <w:rsid w:val="00CD73B5"/>
    <w:rsid w:val="00D33C83"/>
    <w:rsid w:val="00D60D2E"/>
    <w:rsid w:val="00D870BD"/>
    <w:rsid w:val="00D90785"/>
    <w:rsid w:val="00DA12F7"/>
    <w:rsid w:val="00E10290"/>
    <w:rsid w:val="00E67F5E"/>
    <w:rsid w:val="00E96F36"/>
    <w:rsid w:val="00EF31E8"/>
    <w:rsid w:val="00EF485A"/>
    <w:rsid w:val="00F15202"/>
    <w:rsid w:val="00F36161"/>
    <w:rsid w:val="00FB6CB4"/>
    <w:rsid w:val="00FE6FBE"/>
    <w:rsid w:val="00FF1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CD8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3617E"/>
    <w:pPr>
      <w:spacing w:after="120" w:line="288" w:lineRule="auto"/>
      <w:ind w:left="720"/>
      <w:contextualSpacing/>
      <w:jc w:val="both"/>
    </w:pPr>
    <w:rPr>
      <w:rFonts w:ascii="Calibri" w:eastAsia="Calibri" w:hAnsi="Calibri" w:cs="Times New Roman"/>
      <w:sz w:val="22"/>
      <w:szCs w:val="22"/>
    </w:rPr>
  </w:style>
  <w:style w:type="paragraph" w:styleId="Revisione">
    <w:name w:val="Revision"/>
    <w:hidden/>
    <w:uiPriority w:val="99"/>
    <w:semiHidden/>
    <w:rsid w:val="00253FC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53FCE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3FC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Manzini</dc:creator>
  <cp:keywords/>
  <dc:description/>
  <cp:lastModifiedBy>Riccardo Manzini</cp:lastModifiedBy>
  <cp:revision>3</cp:revision>
  <cp:lastPrinted>2019-06-17T16:45:00Z</cp:lastPrinted>
  <dcterms:created xsi:type="dcterms:W3CDTF">2025-11-18T12:43:00Z</dcterms:created>
  <dcterms:modified xsi:type="dcterms:W3CDTF">2025-11-18T12:47:00Z</dcterms:modified>
</cp:coreProperties>
</file>